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Figure 1. PRISMA study selection flowchart</w:t>
      </w:r>
    </w:p>
    <w:p>
      <w:r>
        <w:br w:type="page"/>
      </w:r>
    </w:p>
    <w:p>
      <w:pPr>
        <w:pStyle w:val="BodyText"/>
      </w:pPr>
      <w:r>
        <w:t xml:space="preserve">Table 1. Eligible comparisons of surgical versus medical intervention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56"/>
        <w:gridCol w:w="1648"/>
        <w:gridCol w:w="1121"/>
        <w:gridCol w:w="359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rgical 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g 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comes (studies/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decom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amethasone, antihypertensives and intermittent diur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supratentorial intracerebral haemorrh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th or dependence at end of follow up (9/19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pirin and carotid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otid sten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stroke or operative death (3/60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pirin and carotid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otid sten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silateral ischaemic stroke, and any operative stroke or death near occlusion (3/60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ovarian dr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cal ovulation in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ystic ovarian syndr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 birth (9/10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ovarian dr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cal ovulation in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ystic ovarian syndr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 pregnancy (14/116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reimplantation of ure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bio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vesicoureteric refl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of patients with symptomatic UTI (1/29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section of the carpal liga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AID and splinting or corticosteroid inj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ement in clinical symptoms at three months of follow‐up (2/24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nsillectomy or adrenotonsillect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chful waiting with or without analgesics and antibio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ill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sodes of moderately or severely sore throat children (4/5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nsillectomy or adrenotonsillect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chful waiting with or without analgesics and antibio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ill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sodes of sore throat of any severity (adults) (2/15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nsillectomy or adrenotonsillect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chful waiting with or without analgesics and antibio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ill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sodes of sore throat of any severity (children) (5/79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nsillectomy or adrenotonsillect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chful waiting with or without analgesics and antibio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ill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e throat days (adults) (2/15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nsillectomy or adrenotonsillect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chful waiting with or without analgesics and antibio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ill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e throat days (children) (5/77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otid endarterectomy and Aspirin 325 mg da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irin 325 mg da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ymptomatic carotid sten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operative stroke or death, or stroke of any territory or type during follow up (2/21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ery including primary ampu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ombolysis (w/ rt-Pa or urokin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ute limb ischaem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b salvage (30 d) (3/8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ction a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ginal suppositories or im inj. of 9-methylene-PG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gn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ion not completeted with intended method (2/4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ction a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ginal suppositories or im inj. of 9-methylene-PG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gn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going pregnancy (2/47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ction a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ginal suppositories or im inj. of 9-methylene-PG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gn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vic infection (1/4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fundo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in pump inhibi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D-specific quality of life (&lt;1 y) (4/11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fundo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in pump inhibi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D-specific quality of life (1-5 y) (3/9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fundo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in pump inhibi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lth-related quality of life (&lt;1 y) (3/6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fundo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in pump inhibi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lth-related quality of life (1-5 y) (2/3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fundo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in pump inhibi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ous adverse events (2/6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ex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A-P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 cell carcinoma of the sk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ence at five years (1/1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ex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A-P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 cell carcinoma of the sk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ence at three years (1/1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ex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iquim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 cell carcinoma of the sk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rver‐rated good/excellent cosmetic outcome (1/34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ex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iquim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 cell carcinoma of the sk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‐rated good/excellent cosmetic outcome (1/3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ex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iquim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 cell carcinoma of the sk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ence at five years (1/38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ex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iquim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 cell carcinoma of the sk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ence at three years (1/4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ex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-P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 cell carcinoma of the sk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rver‐rated good/excellent cosmetic outcome (2/3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ex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-P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 cell carcinoma of the sk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‐rated good/excellent cosmetic outcome (2/3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ex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-P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 cell carcinoma of the sk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ence at three years (1/6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eral internal sphincterot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cal therapy (mainly GTN and Boto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 fis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Healing (persistence or recurrence) 2 mo. (15/97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decom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tic agents, blood pressure control, and glucose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ebral oedema in acute ischaemic stro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th at the end of follow-up (3/1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myocardial lazer revascular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ed m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ractory ang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ina reduction (7/105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myocardial lazer revascular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ed m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ractory ang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rly postoperative mortality (30 d) (6/96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myocardial lazer revascular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ed m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ractory ang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 mortality (7/105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cervical resection of endometrium using rollerball coa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mone therapy or antifibrinoly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 menstrual blee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erse events at 4 months (1/18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cervical resection of endometrium using rollerball coa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mone therapy or antifibrinoly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 menstrual blee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of bleeding (cure or improvement to acceptable level) 2 y (1/1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cervical resection of endometrium using rollerball coa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mone therapy or antifibrinoly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 menstrual blee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of bleeding (cure or improvement to acceptable level) 4 mo. (1/18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cervical resection of endometrium using rollerball coa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mone therapy or antifibrinoly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 menstrual blee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of bleeding (cure or improvement to acceptable level) 5 y (1/1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cervical resection of endometrium using rollerball coa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mone therapy or antifibrinoly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 menstrual blee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 satisfaction with treatment 2 y (1/17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cervical resection of endometrium using rollerball coa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mone therapy or antifibrinoly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 menstrual blee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 satisfaction with treatment 4 mo. (1/18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cervical resection of endometrium using rollerball coa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mone therapy or antifibrinoly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 menstrual blee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 satisfaction with treatment 5 y (1/1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on laser trabeculoplas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P reducing m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angle glauc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ure to control IOP (3/7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on laser trabeculoplas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P reducing m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angle glauc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c neuropathy progression (2/26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on laser trabeculoplas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P reducing m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angle glauc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 field progression (2/6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cl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 indomethac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ent ductus arterio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th before discharge (1/15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mpressive craniect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cal treatment (including barbiturat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ICP in closed T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ality 6 mo (3/5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mpressive craniect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cal treatment (including barbiturat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ICP in closed T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logical unfavourable outcome 6 mo (3/57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oxi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breast can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 survival (3/49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phenofemoral disconn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apeutic LMW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ficial thrombophleb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jor bleeding (1/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phenofemoral disconn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apeutic LMW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ficial thrombophleb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atic VTE (1/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ulinum tox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bism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ed ocular alignment &gt; 10 dioptres, adults (1/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ulinum tox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bism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ed ocular alignment &gt; 10 dioptres, children (2/1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lation and evac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oprost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gn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ined major and minor complications (1/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mpressive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niso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ro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 in motor score after one year (1/5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mpressive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niso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ro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 in sensory score after one year (1/5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mpressive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niso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ro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rtion of ulnar nerves with motor improvement after one year (1/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mpressive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niso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ro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rtion of ulnar nerves with sensory improvement after one year (1/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ction a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ginal or oral misoprost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gn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miscarri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15/386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ction a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ginal or oral misoprost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gn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th or serious complication (5/12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ction a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ginal or oral misoprost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gn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gical evacuation (13/307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orbital decom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 Methylprednisolone 1x3 followed by oral predniso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yroid eye 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rtion of successes compared to the proportion of treatment failures as defined by the study authors based on the use of composite outcome scores (1/1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unilateral sympathectomy (L2-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 prostanoid ilopr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limb ischaem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ulcer healing w/o rest pain or major amputation (24 w) (1/1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niotic membrane transplantation and m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brication, Antibiotics and Pressure lowering m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ute ocular bur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thelial defect 21 d post-injury (1/6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niotic membrane transplantation and m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brication, Antibiotics and Pressure lowering m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ute ocular bur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 acuity at final follow-up (1/6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ovarian dr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adotro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ystic ovarian syndr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strual regularity at 6 mo. (1/3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ovarian dr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adotro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ystic ovarian syndr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ement in androgenic symptoms 6 mo. (1/1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ovarian dr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roze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ystic ovarian syndr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strual regularity at 6 mo. (1/26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ovarian dr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for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ystic ovarian syndr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ement in androgenic symptoms 6 mo. (1/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ovarian dr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for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ystic ovarian syndr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strual regularity at 6 mo. (2/2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ovarian dr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formin, Clomiph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ystic ovarian syndr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strual regularity at 6 mo. (2/3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ovarian dr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formin, Letroz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ystic ovarian syndr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strual regularity at 6 mo. (1/15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icosteroid in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gger fi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ution of triggering (2/27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creatic re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oradiothera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creatic can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 mortality (5 y) (2/9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mpressive surgery with or without f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ural steroid in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mbar spinal sten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westry Disability index 6 w (1/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mpressive surgery with or without f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ural steroid in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mbar spinal sten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n intensity (VAS) 6 w (1/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mpressive surgery with or without f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ural steroid in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mbar spinal sten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ich claudication questionnaire (symptom evaluation) 6 w (1/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ovarian dr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roze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 birth (3/54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ovarian dr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roze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of ovarian hyperstimulation syndrome (1/2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lepsy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ed antiepileptic dru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lep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rtion free from all seizures including auras (1 y) (1/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lepsy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ed antiepileptic dru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lep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rtion free from seizures (1 y) (2/1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thoracot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racostomy drainage (with fibrinolytic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ural empy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ality (1/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racostomy drainage (with fibrinolytic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ural empy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ality (7/36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avitreal anti-VEG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ological myop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 in best corrected visual acuity (1/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avitreal anti-VEG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ological myop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rtion of participants with a gain of 3+ lines in BCVA at 1 y (1/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esophagect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oradiotherapy and/or radiothera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ophageal can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-term mortality (3/5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esophagect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oradiotherapy and/or radiothera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ophageal can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-term health-related quality of life (1/6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esophagect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oradiotherapy and/or radiothera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ophageal can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ous adverse event (3 months) (1/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esophagect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oradiotherapy and/or radiothera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ophageal can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-term health-related quality of life (1/1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esophagect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oradiotherapy and/or radiothera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ophageal can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-term mortality (5/68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mmets (ventilation tub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biotic prophyl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ent acute otitis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rtion of patients who have no AOM recurrences (6 mo.) (2/9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ction a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oprost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miscarriage (22/528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latation and curre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oprost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miscarriage (1/1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ction a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oprost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ite outcome of death or serious complication (9/21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latation and curre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oprost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ite outcome of death or serious complication (2/15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ction a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oprostol and mifepri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miscarriage (2/7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ction a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oprostol and mifepri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ite outcome of death or serious complication (1/6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anoprost/timol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angle glauc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rtion of participants who were drop‐free 6-18 mo (2/28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hroscopic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lerosing in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mper’s kn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ee pain (0-100, 12 mo.) (1/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hroscopic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lerosing in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mper’s kn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cipant global assessment of success (1-100, 12 mo.) (1/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hroscopic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lerosing in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mper’s kn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drawal rate (1/5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rotator cuff rep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operative treatment including corticosteroid injection and exerc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ator cuff t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n (VAS) 12 mo (1/56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2. Comparisons with effective surgical treatment and those with more effective medical treatment</w:t>
      </w:r>
    </w:p>
    <w:p>
      <w:pPr>
        <w:pStyle w:val="BodyText"/>
      </w:pPr>
      <w:r>
        <w:t xml:space="preserve">Table 2A. Comparisons with effective surgical treatmen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95"/>
        <w:gridCol w:w="1584"/>
        <w:gridCol w:w="1293"/>
        <w:gridCol w:w="1795"/>
        <w:gridCol w:w="316"/>
        <w:gridCol w:w="686"/>
        <w:gridCol w:w="4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rgical 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g 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95% C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E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decom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xamethasone, antihypertensives and intermittent diure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supratentorial intracerebral haemorrh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th or dependence at end of follow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(0.58-0.8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pirin and carotid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otid sten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stroke or operative de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 (0.77-0.9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ovarian dr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cal ovulation in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ystic ovarian syndr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e pregn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(0.18-0.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nsillectomy or adrenotonsillect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chful waiting with or without analgesics and antibio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ill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sodes of sore throat of any severity (adul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61 (-7.92–0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nsillectomy or adrenotonsillect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chful waiting with or without analgesics and antibio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ill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sodes of sore throat of any severity (child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 (-1.04–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nsillectomy or adrenotonsillect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chful waiting with or without analgesics and antibio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ill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e throat days (adul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.64 (-15.52–5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nsillectomy or adrenotonsillect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chful waiting with or without analgesics and antibio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ill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re throat days (childr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13 (-8.03–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fundo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in pump inhibi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D-specific quality of life (&lt;1 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 (0.46-0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ex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A-P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 cell carcinoma of the sk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ence at five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(0.02-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ex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A-P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 cell carcinoma of the sk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ence at three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(0.02-0.3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ex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iquim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 cell carcinoma of the sk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ence at five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 (0.05-0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ex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iquim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 cell carcinoma of the sk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ence at three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(0.03-0.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ex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-P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 cell carcinoma of the sk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ence at three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(0-0.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teral internal sphincterot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cal therapy (mainly GTN and Boto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al fis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Healing (persistence or recurrence) 2 m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 (0.06-0.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decom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tic agents, blood pressure control, and glucose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rebral oedema in acute ischaemic stro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th at the end of follow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 (0.09-0.37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myocardial lazer revascular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ed m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ractory ang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gina re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3 (3.43-6.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cervical resection of endometrium using rollerball coa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mone therapy or antifibrinoly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 menstrual blee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erse events at 4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(0.15-0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cervical resection of endometrium using rollerball coa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mone therapy or antifibrinoly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 menstrual blee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of bleeding (cure or improvement to acceptable level) 2 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 (1.06-1.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cervical resection of endometrium using rollerball coa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mone therapy or antifibrinoly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 menstrual blee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of bleeding (cure or improvement to acceptable level) 4 m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6 (1.94-3.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cervical resection of endometrium using rollerball coa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mone therapy or antifibrinoly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 menstrual blee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 satisfaction with treatment 2 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1.13-1.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cervical resection of endometrium using rollerball coa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mone therapy or antifibrinoly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 menstrual blee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 satisfaction with treatment 4 m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 (1.96-3.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on laser trabeculoplas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P reducing m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angle glauc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lure to control I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 (0.71-0.91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ulinum tox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bism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ed ocular alignment &gt; 10 dioptres, ad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3 (1.18-5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lation and evac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oprost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gn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bined major and minor compl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(0.03-0.46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ction a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ginal or oral misoprost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gn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misc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4 (1.02-1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unilateral sympathectomy (L2-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 prostanoid ilopr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tical limb ischaem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ulcer healing w/o rest pain or major amputation (24 w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6 (1.35-2.2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ovarian dr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adotro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ystic ovarian syndr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strual regularity at 6 m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2 (3.17-116.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mpressive surgery with or without f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ural steroid in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mbar spinal sten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urich claudication questionnaire (symptom evaluation) 6 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 (-0.77–0.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lepsy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ed antiepileptic dru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lep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rtion free from all seizures including auras (1 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 (2.08-108.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pilepsy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ed antiepileptic dru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lep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rtion free from seizures (1 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8 (4.73-20.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mmets (ventilation tub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biotic prophylax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ent acute otitis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rtion of patients who have no AOM recurrences (6 mo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 (1.07-2.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ction a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oprost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misc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 (1.06-1.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latation and curre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oprost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misc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8 (1.1-1.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t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anoprost/timol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angle glauc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rtion of participants who were drop‐free 6-18 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43 (17.8-883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hroscopic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lerosing in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mper’s kn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ee pain (0-100, 12 mo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.3 (-41.79–14.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hroscopic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lerosing in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mper’s kn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ticipant global assessment of success (1-100, 12 mo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9 (18.74-49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</w:tbl>
    <w:p>
      <w:pPr>
        <w:pStyle w:val="BodyText"/>
      </w:pPr>
      <w:r>
        <w:t xml:space="preserve">Table 2B. Comparisons with effective drug treatment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86"/>
        <w:gridCol w:w="1697"/>
        <w:gridCol w:w="933"/>
        <w:gridCol w:w="2347"/>
        <w:gridCol w:w="339"/>
        <w:gridCol w:w="735"/>
        <w:gridCol w:w="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rgical 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g 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95% C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E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ovarian dr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cal ovulation indu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ystic ovarian syndr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 bi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(0.54-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nsillectomy or adrenotonsillect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tchful waiting with or without analgesics and antibio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nsill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sodes of moderately or severely sore throat child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22-1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otid endarterectomy and Aspirin 325 mg da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irin 325 mg da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ymptomatic carotid sten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ioperative stroke or death, or stroke of any territory or type during follow 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9 (2.53-16.61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fundo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in pump inhibi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ous adverse ev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 (1.01-2.1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ex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iquim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 cell carcinoma of the sk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rver‐rated good/excellent cosmetic 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 (0.47-0.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ex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-P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 cell carcinoma of the sk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rver‐rated good/excellent cosmetic 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 (0.79-0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ex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-P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 cell carcinoma of the sk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‐rated good/excellent cosmetic 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 (0.44-0.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ction a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ginal or oral misoprost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gn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gical evacu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9.1-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niotic membrane transplantation and m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brication, Antibiotics and Pressure lowering m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ute ocular bur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 acuity at final follow-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 (-1.32–0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creatic res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oradiothera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ncreatic can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 mortality (5 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3 (1.72-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mpressive surgery with or without f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ural steroid in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mbar spinal sten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westry Disability index 6 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 (0.57-10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mpressive surgery with or without f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dural steroid in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mbar spinal sten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n intensity (VAS) 6 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1.92-2.8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avitreal anti-VEG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ological myop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 in best corrected visual acu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 (0.01-0.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esophagect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oradiotherapy and/or radiothera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ophageal can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ious adverse event (3 month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 (1.11-2.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esophagect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oradiotherapy and/or radiothera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ophageal can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-term health-related quality of li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 (-0.24–1.6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3. Review direction of effects of reviews compared to re-analysis (second is the reanalysi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nclu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u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onclu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4. Preponderance of direction of RCT results, and Journal typ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dru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conclu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rge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stly non-surg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stly surgic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dru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conclus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rg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osi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t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morta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5. GRADE assessment across specialties</w:t>
      </w:r>
    </w:p>
    <w:p>
      <w:pPr>
        <w:pStyle w:val="SourceCode"/>
      </w:pPr>
      <w:r>
        <w:rPr>
          <w:rStyle w:val="VerbatimChar"/>
        </w:rPr>
        <w:t xml:space="preserve">## Warning: The `x` argument of `as_tibble.matrix()` must have unique column names if</w:t>
      </w:r>
      <w:r>
        <w:br/>
      </w:r>
      <w:r>
        <w:rPr>
          <w:rStyle w:val="VerbatimChar"/>
        </w:rPr>
        <w:t xml:space="preserve">## `.name_repair` is omitted as of tibble 2.0.0.</w:t>
      </w:r>
      <w:r>
        <w:br/>
      </w:r>
      <w:r>
        <w:rPr>
          <w:rStyle w:val="VerbatimChar"/>
        </w:rPr>
        <w:t xml:space="preserve">## ℹ Using compatibility `.name_repair`.</w:t>
      </w:r>
      <w:r>
        <w:br/>
      </w:r>
      <w:r>
        <w:rPr>
          <w:rStyle w:val="VerbatimChar"/>
        </w:rPr>
        <w:t xml:space="preserve">## ℹ The deprecated feature was likely used in the tidyr package.</w:t>
      </w:r>
      <w:r>
        <w:br/>
      </w:r>
      <w:r>
        <w:rPr>
          <w:rStyle w:val="VerbatimChar"/>
        </w:rPr>
        <w:t xml:space="preserve">##   Please report the issue at &lt;https://github.com/tidyverse/tidyr/issues&gt;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20"/>
        <w:gridCol w:w="976"/>
        <w:gridCol w:w="759"/>
        <w:gridCol w:w="976"/>
        <w:gridCol w:w="759"/>
        <w:gridCol w:w="16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al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e avail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diac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at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6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6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tetrics and gynec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4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 (2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hthalm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thopaedic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olaryng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5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racic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olo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cular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50)</w:t>
            </w:r>
          </w:p>
        </w:tc>
      </w:tr>
    </w:tbl>
    <w:p>
      <w:r>
        <w:br w:type="page"/>
      </w:r>
    </w:p>
    <w:bookmarkStart w:id="20" w:name="supplementary-material"/>
    <w:p>
      <w:pPr>
        <w:pStyle w:val="Heading1"/>
      </w:pPr>
      <w:r>
        <w:t xml:space="preserve">Supplementary material</w:t>
      </w:r>
    </w:p>
    <w:p>
      <w:pPr>
        <w:pStyle w:val="FirstParagraph"/>
      </w:pPr>
      <w:r>
        <w:t xml:space="preserve">[page]</w:t>
      </w:r>
    </w:p>
    <w:p>
      <w:r>
        <w:br w:type="page"/>
      </w:r>
    </w:p>
    <w:p>
      <w:pPr>
        <w:pStyle w:val="BodyText"/>
      </w:pPr>
      <w:r>
        <w:t xml:space="preserve">Supplementary table 1. Reviews per special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al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 re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s with comparison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diac surg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(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rmat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 surg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surg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4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stetrics and gynec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 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hthalm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thopaedic surg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olaryng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(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oracic surg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1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cular surge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(33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[1] "Fisher's exact test, p = 0.62"</w:t>
      </w:r>
    </w:p>
    <w:p>
      <w:r>
        <w:br w:type="page"/>
      </w:r>
    </w:p>
    <w:p>
      <w:pPr>
        <w:pStyle w:val="FirstParagraph"/>
      </w:pPr>
      <w:r>
        <w:t xml:space="preserve">Supplementary Table 2. Inconclusive comparisons between surgery and drug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24"/>
        <w:gridCol w:w="1508"/>
        <w:gridCol w:w="691"/>
        <w:gridCol w:w="3142"/>
        <w:gridCol w:w="251"/>
        <w:gridCol w:w="544"/>
        <w:gridCol w:w="3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rgical 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g 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ffect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atment effect (95% C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E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pirin and carotid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pir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otid sten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psilateral ischaemic stroke, and any operative stroke or death near occl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 (0.6-1.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reimplantation of uret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ibio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vesicoureteric refl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of patients with symptomatic UT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 (0.67-1.35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section of the carpal liga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SAID and splinting or corticosteroid inj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ement in clinical symptoms at three months of follow‐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 (0.91-1.32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ery including primary ampu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rombolysis (w/ rt-Pa or urokin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ute limb ischaem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b salvage (30 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 (0.27-2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ction a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ginal suppositories or im inj. of 9-methylene-PG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gn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rtion not completeted with intended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 (0.02-16.6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ction a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ginal suppositories or im inj. of 9-methylene-PG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gn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going pregn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 (0.54-6.25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ction a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ginal suppositories or im inj. of 9-methylene-PG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gn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lvic inf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 (0.14-1.56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fundo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in pump inhibi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RD-specific quality of life (1-5 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 (-0.27-0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fundo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in pump inhibi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lth-related quality of life (&lt;1 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-0.02-0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fundo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ein pump inhibi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lth-related quality of life (1-5 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 (-0.19-0.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exci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iquim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al cell carcinoma of the sk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ient‐rated good/excellent cosmetic out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94-1.0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myocardial lazer revascular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ed m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ractory ang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rly postoperative mortality (30 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9 (0.63-2.2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myocardial lazer revascular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ued m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ractory ang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 mort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 (0.77-1.6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cervical resection of endometrium using rollerball coa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mone therapy or antifibrinoly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 menstrual blee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of bleeding (cure or improvement to acceptable level) 5 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 (0.97-1.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cervical resection of endometrium using rollerball coag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rmone therapy or antifibrinoly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vy menstrual blee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 satisfaction with treatment 5 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 (0.94-1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on laser trabeculoplas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P reducing m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angle glauc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c neuropathy pro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(0.38-1.34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on laser trabeculoplas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P reducing m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angle glauc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 field pro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 (0.42-1.16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clo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 indomethac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ent ductus arterios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th before dischar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 (0.34-1.31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mpressive craniect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cal treatment (including barbiturat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ICP in closed T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ality 6 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 (0.43-1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mpressive craniect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cal treatment (including barbiturat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 ICP in closed T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logical unfavourable outcome 6 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71-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moxif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breast can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verall survi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 (0.81-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phenofemoral disconn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apeutic LMW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ficial thrombophleb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jor bleed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 (NA-NA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phenofemoral disconn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rapeutic LMW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ficial thrombophlebit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ptomatic V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0.25-10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corr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otulinum tox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bism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ed ocular alignment &gt; 10 dioptres, childr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86-1.4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mpressive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niso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ro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 in motor score after one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 (-1.34-2.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mpressive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niso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ro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nge in sensory score after one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 (-2.45-2.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mpressive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niso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ro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rtion of ulnar nerves with motor improvement after one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 (0.64-1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mpressive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niso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pros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rtion of ulnar nerves with sensory improvement after one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 (0.71-1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ction a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ginal or oral misoprost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gna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ath or serious com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04-25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orbital decomp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V Methylprednisolone 1x3 followed by oral predniso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yroid eye dise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rtion of successes compared to the proportion of treatment failures as defined by the study authors based on the use of composite outcome sc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(0.01-1.98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niotic membrane transplantation and m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brication, Antibiotics and Pressure lowering med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ute ocular bur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pithelial defect 21 d post-inju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 (0.27-1.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ovarian dr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nadotrop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ystic ovarian syndr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ement in androgenic symptoms 6 m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2 (0.56-16.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ovarian dr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roze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ystic ovarian syndr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strual regularity at 6 m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 (0.64-1.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ovarian dr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for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ystic ovarian syndr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rovement in androgenic symptoms 6 m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42-2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ovarian dr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for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ystic ovarian syndr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strual regularity at 6 m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1 (0.62-3.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ovarian dr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formin, Clomiphe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ystic ovarian syndr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strual regularity at 6 m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 (0.64-1.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ovarian dr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formin, Letroz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cystic ovarian syndr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strual regularity at 6 m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 (0.49-1.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ticosteroid in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igger fi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ution of trigg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8 (0.79-2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ovarian dr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roze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ve bi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 (0.5-1.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paroscopic ovarian dril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troze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of ovarian hyperstimulation syndr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-0.01-0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thoracot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racostomy drainage (with fibrinolytic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ural empy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 (NA-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racostomy drainage (with fibrinolytic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ural empy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t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 (0.04-14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ser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avitreal anti-VEG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ological myop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ortion of participants with a gain of 3+ lines in BCVA at 1 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 (0.08-1.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esophagect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oradiotherapy and/or radiothera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ophageal can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-term mort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3 (0.92-1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esophagect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oradiotherapy and/or radiothera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ophageal can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um-term health-related quality of li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 (-2.1-0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esophagectom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moradiotherapy and/or radiothera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esophageal canc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ort-term mort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 (0.11-1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ction a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oprost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ite outcome of death or serious com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 (0.45-5.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latation and curre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oprost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ite outcome of death or serious com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 (0.34-1.8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ction a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oprostol and mifepri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lete misc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9 (0.96-1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ction a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oprostol and mifeprist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c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site outcome of death or serious com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(0.01-2.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hroscopic surg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lerosing in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mper’s kn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drawal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(0.06-16.8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rgical rotator cuff repa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operative treatment including corticosteroid injection and exerci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ator cuff t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n (VAS) 12 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 (-1.02-0.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7T13:12:03Z</dcterms:created>
  <dcterms:modified xsi:type="dcterms:W3CDTF">2023-11-07T13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